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92A845" w14:textId="77777777" w:rsidR="00D859DF" w:rsidRDefault="005D799F" w:rsidP="0070536D">
      <w:pPr>
        <w:pStyle w:val="Title"/>
      </w:pPr>
      <w:r>
        <w:t>Meridian 2021</w:t>
      </w:r>
    </w:p>
    <w:p w14:paraId="654E1C48" w14:textId="77777777" w:rsidR="0070536D" w:rsidRDefault="0070536D" w:rsidP="0070536D">
      <w:pPr>
        <w:pStyle w:val="Heading1"/>
      </w:pPr>
      <w:r>
        <w:t>Upgrade estação de usuários</w:t>
      </w:r>
    </w:p>
    <w:p w14:paraId="009FDF5C" w14:textId="77777777" w:rsidR="005D799F" w:rsidRDefault="005D799F"/>
    <w:p w14:paraId="104880CD" w14:textId="77777777" w:rsidR="005D799F" w:rsidRDefault="005D799F">
      <w:pPr>
        <w:rPr>
          <w:b/>
        </w:rPr>
      </w:pPr>
    </w:p>
    <w:p w14:paraId="4881EAAD" w14:textId="77777777" w:rsidR="00E80623" w:rsidRPr="00C54619" w:rsidRDefault="00030CDD">
      <w:r w:rsidRPr="00C54619">
        <w:t xml:space="preserve">Copiar o </w:t>
      </w:r>
      <w:r w:rsidR="00B86526">
        <w:t>setup</w:t>
      </w:r>
      <w:r w:rsidRPr="00C54619">
        <w:t xml:space="preserve"> para a máquina do usuário pode melhorar o processo de</w:t>
      </w:r>
      <w:r w:rsidR="00C54619" w:rsidRPr="00C54619">
        <w:t xml:space="preserve"> instalação</w:t>
      </w:r>
      <w:r w:rsidRPr="00C54619">
        <w:t>.</w:t>
      </w:r>
    </w:p>
    <w:p w14:paraId="3B14C8A6" w14:textId="23BB3C3B" w:rsidR="00C54619" w:rsidRPr="00C54619" w:rsidRDefault="00C54619">
      <w:r w:rsidRPr="00C54619">
        <w:t xml:space="preserve">Todos os pacotes necessários estão disponíveis no servidor </w:t>
      </w:r>
      <w:r w:rsidR="004D0777">
        <w:t>PEARLJAM</w:t>
      </w:r>
      <w:r w:rsidRPr="00C54619">
        <w:t>, na pasta:</w:t>
      </w:r>
    </w:p>
    <w:p w14:paraId="276269B7" w14:textId="37795A40" w:rsidR="00C54619" w:rsidRDefault="00347828">
      <w:r w:rsidRPr="00347828">
        <w:t>D:\InstaladoresMeridian\2021</w:t>
      </w:r>
      <w:r w:rsidR="004D0777">
        <w:t>\</w:t>
      </w:r>
      <w:r w:rsidR="004D0777" w:rsidRPr="004D0777">
        <w:rPr>
          <w:highlight w:val="lightGray"/>
          <w:lang w:val="en-GB"/>
        </w:rPr>
        <w:t>Meridian2021ClientSetup</w:t>
      </w:r>
    </w:p>
    <w:p w14:paraId="057E4A0E" w14:textId="77777777" w:rsidR="00B86526" w:rsidRPr="00C54619" w:rsidRDefault="00B86526"/>
    <w:p w14:paraId="58EBB3E1" w14:textId="77777777" w:rsidR="00E80623" w:rsidRDefault="00B86526">
      <w:pPr>
        <w:rPr>
          <w:b/>
        </w:rPr>
      </w:pPr>
      <w:r w:rsidRPr="0070536D">
        <w:rPr>
          <w:b/>
        </w:rPr>
        <w:t>Processo simplificado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783"/>
        <w:gridCol w:w="4276"/>
        <w:gridCol w:w="4434"/>
      </w:tblGrid>
      <w:tr w:rsidR="005D799F" w:rsidRPr="005D799F" w14:paraId="7C957D75" w14:textId="77777777" w:rsidTr="00B86526">
        <w:tc>
          <w:tcPr>
            <w:tcW w:w="783" w:type="dxa"/>
            <w:shd w:val="clear" w:color="auto" w:fill="DEEAF6" w:themeFill="accent1" w:themeFillTint="33"/>
          </w:tcPr>
          <w:p w14:paraId="6560B2CD" w14:textId="77777777" w:rsidR="005D799F" w:rsidRPr="00E80623" w:rsidRDefault="0070536D" w:rsidP="005D799F">
            <w:pPr>
              <w:jc w:val="center"/>
              <w:rPr>
                <w:color w:val="2F5496" w:themeColor="accent5" w:themeShade="BF"/>
                <w:sz w:val="20"/>
              </w:rPr>
            </w:pPr>
            <w:r w:rsidRPr="00E80623">
              <w:rPr>
                <w:color w:val="2F5496" w:themeColor="accent5" w:themeShade="BF"/>
                <w:sz w:val="20"/>
              </w:rPr>
              <w:t>Ordem</w:t>
            </w:r>
          </w:p>
        </w:tc>
        <w:tc>
          <w:tcPr>
            <w:tcW w:w="4276" w:type="dxa"/>
            <w:shd w:val="clear" w:color="auto" w:fill="DEEAF6" w:themeFill="accent1" w:themeFillTint="33"/>
          </w:tcPr>
          <w:p w14:paraId="49B84A2C" w14:textId="77777777" w:rsidR="005D799F" w:rsidRPr="00E80623" w:rsidRDefault="0070536D">
            <w:pPr>
              <w:rPr>
                <w:color w:val="2F5496" w:themeColor="accent5" w:themeShade="BF"/>
                <w:sz w:val="20"/>
              </w:rPr>
            </w:pPr>
            <w:r w:rsidRPr="00E80623">
              <w:rPr>
                <w:color w:val="2F5496" w:themeColor="accent5" w:themeShade="BF"/>
                <w:sz w:val="20"/>
              </w:rPr>
              <w:t>Ação</w:t>
            </w:r>
          </w:p>
        </w:tc>
        <w:tc>
          <w:tcPr>
            <w:tcW w:w="4434" w:type="dxa"/>
            <w:shd w:val="clear" w:color="auto" w:fill="DEEAF6" w:themeFill="accent1" w:themeFillTint="33"/>
          </w:tcPr>
          <w:p w14:paraId="3E0262CF" w14:textId="77777777" w:rsidR="005D799F" w:rsidRPr="00E80623" w:rsidRDefault="0070536D">
            <w:pPr>
              <w:rPr>
                <w:color w:val="2F5496" w:themeColor="accent5" w:themeShade="BF"/>
                <w:sz w:val="20"/>
              </w:rPr>
            </w:pPr>
            <w:r w:rsidRPr="00E80623">
              <w:rPr>
                <w:color w:val="2F5496" w:themeColor="accent5" w:themeShade="BF"/>
                <w:sz w:val="20"/>
              </w:rPr>
              <w:t>Pacote</w:t>
            </w:r>
          </w:p>
        </w:tc>
      </w:tr>
      <w:tr w:rsidR="005D799F" w:rsidRPr="005D799F" w14:paraId="05A73287" w14:textId="77777777" w:rsidTr="00B86526">
        <w:tc>
          <w:tcPr>
            <w:tcW w:w="783" w:type="dxa"/>
          </w:tcPr>
          <w:p w14:paraId="0DFADEAE" w14:textId="77777777" w:rsidR="005D799F" w:rsidRPr="005D799F" w:rsidRDefault="005D799F" w:rsidP="005D799F">
            <w:pPr>
              <w:jc w:val="center"/>
              <w:rPr>
                <w:sz w:val="20"/>
              </w:rPr>
            </w:pPr>
            <w:r w:rsidRPr="005D799F">
              <w:rPr>
                <w:sz w:val="20"/>
              </w:rPr>
              <w:t>1</w:t>
            </w:r>
          </w:p>
        </w:tc>
        <w:tc>
          <w:tcPr>
            <w:tcW w:w="4276" w:type="dxa"/>
          </w:tcPr>
          <w:p w14:paraId="6C3D5F59" w14:textId="77777777" w:rsidR="005D799F" w:rsidRPr="005D799F" w:rsidRDefault="005D799F">
            <w:pPr>
              <w:rPr>
                <w:sz w:val="20"/>
              </w:rPr>
            </w:pPr>
            <w:r w:rsidRPr="005D799F">
              <w:rPr>
                <w:sz w:val="20"/>
              </w:rPr>
              <w:t>Remover a instalação anterior</w:t>
            </w:r>
            <w:r w:rsidR="00DD46AF">
              <w:rPr>
                <w:sz w:val="20"/>
              </w:rPr>
              <w:t xml:space="preserve"> (caso haja)</w:t>
            </w:r>
          </w:p>
        </w:tc>
        <w:tc>
          <w:tcPr>
            <w:tcW w:w="4434" w:type="dxa"/>
          </w:tcPr>
          <w:p w14:paraId="097FC4A2" w14:textId="77777777" w:rsidR="005D799F" w:rsidRPr="005D799F" w:rsidRDefault="005D799F">
            <w:pPr>
              <w:rPr>
                <w:sz w:val="20"/>
              </w:rPr>
            </w:pPr>
            <w:r w:rsidRPr="005D799F">
              <w:rPr>
                <w:sz w:val="20"/>
              </w:rPr>
              <w:t>Painel de Controle</w:t>
            </w:r>
          </w:p>
        </w:tc>
      </w:tr>
      <w:tr w:rsidR="005D799F" w:rsidRPr="009D06EE" w14:paraId="4926E9CF" w14:textId="77777777" w:rsidTr="00B86526">
        <w:tc>
          <w:tcPr>
            <w:tcW w:w="783" w:type="dxa"/>
          </w:tcPr>
          <w:p w14:paraId="7A4A16F1" w14:textId="77777777" w:rsidR="005D799F" w:rsidRPr="005D799F" w:rsidRDefault="005D799F" w:rsidP="005D799F">
            <w:pPr>
              <w:jc w:val="center"/>
              <w:rPr>
                <w:sz w:val="20"/>
              </w:rPr>
            </w:pPr>
            <w:r w:rsidRPr="005D799F">
              <w:rPr>
                <w:sz w:val="20"/>
              </w:rPr>
              <w:t>2</w:t>
            </w:r>
          </w:p>
        </w:tc>
        <w:tc>
          <w:tcPr>
            <w:tcW w:w="4276" w:type="dxa"/>
          </w:tcPr>
          <w:p w14:paraId="075F1AB5" w14:textId="08F6DDC2" w:rsidR="005D799F" w:rsidRPr="005D799F" w:rsidRDefault="005D799F">
            <w:pPr>
              <w:rPr>
                <w:sz w:val="20"/>
              </w:rPr>
            </w:pPr>
            <w:r w:rsidRPr="005D799F">
              <w:rPr>
                <w:sz w:val="20"/>
              </w:rPr>
              <w:t>Atualizar jre</w:t>
            </w:r>
            <w:r w:rsidR="009D06EE">
              <w:rPr>
                <w:sz w:val="20"/>
              </w:rPr>
              <w:t xml:space="preserve"> (se necessário)</w:t>
            </w:r>
          </w:p>
        </w:tc>
        <w:tc>
          <w:tcPr>
            <w:tcW w:w="4434" w:type="dxa"/>
          </w:tcPr>
          <w:p w14:paraId="66904EAB" w14:textId="77777777" w:rsidR="005D799F" w:rsidRPr="005D799F" w:rsidRDefault="005D799F">
            <w:pPr>
              <w:rPr>
                <w:sz w:val="20"/>
                <w:lang w:val="en-GB"/>
              </w:rPr>
            </w:pPr>
            <w:r w:rsidRPr="005D799F">
              <w:rPr>
                <w:sz w:val="20"/>
                <w:lang w:val="en-GB"/>
              </w:rPr>
              <w:t>jre-8u202-windows-i586.exe</w:t>
            </w:r>
          </w:p>
        </w:tc>
      </w:tr>
      <w:tr w:rsidR="005D799F" w:rsidRPr="005D799F" w14:paraId="1F802AAD" w14:textId="77777777" w:rsidTr="00B86526">
        <w:tc>
          <w:tcPr>
            <w:tcW w:w="783" w:type="dxa"/>
          </w:tcPr>
          <w:p w14:paraId="74E4956B" w14:textId="77777777" w:rsidR="005D799F" w:rsidRPr="005D799F" w:rsidRDefault="005D799F" w:rsidP="005D799F">
            <w:pPr>
              <w:jc w:val="center"/>
              <w:rPr>
                <w:sz w:val="20"/>
              </w:rPr>
            </w:pPr>
            <w:r w:rsidRPr="005D799F">
              <w:rPr>
                <w:sz w:val="20"/>
              </w:rPr>
              <w:t>3</w:t>
            </w:r>
          </w:p>
        </w:tc>
        <w:tc>
          <w:tcPr>
            <w:tcW w:w="4276" w:type="dxa"/>
          </w:tcPr>
          <w:p w14:paraId="0045274E" w14:textId="77777777" w:rsidR="005D799F" w:rsidRPr="005D799F" w:rsidRDefault="005D799F">
            <w:pPr>
              <w:rPr>
                <w:sz w:val="20"/>
              </w:rPr>
            </w:pPr>
            <w:r w:rsidRPr="005D799F">
              <w:rPr>
                <w:sz w:val="20"/>
              </w:rPr>
              <w:t>Atualizar SQL Compact Edition (se necessário)</w:t>
            </w:r>
          </w:p>
        </w:tc>
        <w:tc>
          <w:tcPr>
            <w:tcW w:w="4434" w:type="dxa"/>
          </w:tcPr>
          <w:p w14:paraId="78019182" w14:textId="77777777" w:rsidR="005D799F" w:rsidRPr="005D799F" w:rsidRDefault="005D799F">
            <w:pPr>
              <w:rPr>
                <w:sz w:val="20"/>
              </w:rPr>
            </w:pPr>
            <w:r w:rsidRPr="005D799F">
              <w:rPr>
                <w:sz w:val="20"/>
              </w:rPr>
              <w:t>SSCERuntime_x86-ENU 3.5 SP2.msi</w:t>
            </w:r>
          </w:p>
          <w:p w14:paraId="6F380E94" w14:textId="77777777" w:rsidR="005D799F" w:rsidRDefault="005D799F">
            <w:pPr>
              <w:rPr>
                <w:sz w:val="20"/>
              </w:rPr>
            </w:pPr>
            <w:r w:rsidRPr="005D799F">
              <w:rPr>
                <w:sz w:val="20"/>
              </w:rPr>
              <w:t>SSCERuntime_x64-ENU 3.5 SP2.msi</w:t>
            </w:r>
          </w:p>
          <w:p w14:paraId="549430A3" w14:textId="4F45CAFE" w:rsidR="00DD46AF" w:rsidRDefault="00DD46AF">
            <w:pPr>
              <w:rPr>
                <w:sz w:val="20"/>
              </w:rPr>
            </w:pPr>
            <w:r w:rsidRPr="00DD46AF">
              <w:rPr>
                <w:sz w:val="20"/>
              </w:rPr>
              <w:t>SSCERuntime_x86-PTB 4.0.exe</w:t>
            </w:r>
            <w:r w:rsidR="009D06EE">
              <w:rPr>
                <w:sz w:val="20"/>
              </w:rPr>
              <w:t xml:space="preserve"> (opcional)</w:t>
            </w:r>
          </w:p>
          <w:p w14:paraId="541AB435" w14:textId="1B5B5FA9" w:rsidR="00DD46AF" w:rsidRPr="005D799F" w:rsidRDefault="00DD46AF">
            <w:pPr>
              <w:rPr>
                <w:sz w:val="20"/>
              </w:rPr>
            </w:pPr>
            <w:r w:rsidRPr="00DD46AF">
              <w:rPr>
                <w:sz w:val="20"/>
              </w:rPr>
              <w:t>SSCERuntime_x64-PTB 4.0.exe</w:t>
            </w:r>
            <w:r w:rsidR="009D06EE">
              <w:rPr>
                <w:sz w:val="20"/>
              </w:rPr>
              <w:t xml:space="preserve"> (opcional)</w:t>
            </w:r>
          </w:p>
        </w:tc>
      </w:tr>
      <w:tr w:rsidR="005D799F" w:rsidRPr="005D799F" w14:paraId="12DBC686" w14:textId="77777777" w:rsidTr="00B86526">
        <w:tc>
          <w:tcPr>
            <w:tcW w:w="783" w:type="dxa"/>
          </w:tcPr>
          <w:p w14:paraId="12F1E506" w14:textId="77777777" w:rsidR="005D799F" w:rsidRPr="005D799F" w:rsidRDefault="005D799F" w:rsidP="005D799F">
            <w:pPr>
              <w:jc w:val="center"/>
              <w:rPr>
                <w:sz w:val="20"/>
              </w:rPr>
            </w:pPr>
            <w:r w:rsidRPr="005D799F">
              <w:rPr>
                <w:sz w:val="20"/>
              </w:rPr>
              <w:t>4</w:t>
            </w:r>
          </w:p>
        </w:tc>
        <w:tc>
          <w:tcPr>
            <w:tcW w:w="4276" w:type="dxa"/>
          </w:tcPr>
          <w:p w14:paraId="64EBD72B" w14:textId="77777777" w:rsidR="005D799F" w:rsidRPr="005D799F" w:rsidRDefault="0070536D">
            <w:pPr>
              <w:rPr>
                <w:sz w:val="20"/>
              </w:rPr>
            </w:pPr>
            <w:r>
              <w:rPr>
                <w:sz w:val="20"/>
              </w:rPr>
              <w:t>Executar script para instalar o Meridian 2021</w:t>
            </w:r>
          </w:p>
        </w:tc>
        <w:tc>
          <w:tcPr>
            <w:tcW w:w="4434" w:type="dxa"/>
          </w:tcPr>
          <w:p w14:paraId="46AA6B1B" w14:textId="77777777" w:rsidR="005D799F" w:rsidRPr="005D799F" w:rsidRDefault="0070536D">
            <w:pPr>
              <w:rPr>
                <w:sz w:val="20"/>
              </w:rPr>
            </w:pPr>
            <w:r w:rsidRPr="0070536D">
              <w:rPr>
                <w:sz w:val="20"/>
              </w:rPr>
              <w:t>Script para instalacao.txt</w:t>
            </w:r>
          </w:p>
        </w:tc>
      </w:tr>
      <w:tr w:rsidR="0070536D" w:rsidRPr="005D799F" w14:paraId="0F53AC73" w14:textId="77777777" w:rsidTr="00B86526">
        <w:tc>
          <w:tcPr>
            <w:tcW w:w="783" w:type="dxa"/>
          </w:tcPr>
          <w:p w14:paraId="145BC2BF" w14:textId="77777777" w:rsidR="0070536D" w:rsidRPr="005D799F" w:rsidRDefault="0070536D" w:rsidP="005D799F">
            <w:pPr>
              <w:jc w:val="center"/>
              <w:rPr>
                <w:sz w:val="20"/>
              </w:rPr>
            </w:pPr>
            <w:r>
              <w:rPr>
                <w:sz w:val="20"/>
              </w:rPr>
              <w:t>5</w:t>
            </w:r>
          </w:p>
        </w:tc>
        <w:tc>
          <w:tcPr>
            <w:tcW w:w="4276" w:type="dxa"/>
          </w:tcPr>
          <w:p w14:paraId="1F4AD87B" w14:textId="77777777" w:rsidR="0070536D" w:rsidRDefault="0070536D">
            <w:pPr>
              <w:rPr>
                <w:sz w:val="20"/>
              </w:rPr>
            </w:pPr>
            <w:r>
              <w:rPr>
                <w:sz w:val="20"/>
              </w:rPr>
              <w:t>Instalar AutoVue</w:t>
            </w:r>
          </w:p>
        </w:tc>
        <w:tc>
          <w:tcPr>
            <w:tcW w:w="4434" w:type="dxa"/>
          </w:tcPr>
          <w:p w14:paraId="155F97EA" w14:textId="77777777" w:rsidR="0070536D" w:rsidRPr="0070536D" w:rsidRDefault="0070536D">
            <w:pPr>
              <w:rPr>
                <w:sz w:val="20"/>
              </w:rPr>
            </w:pPr>
            <w:r w:rsidRPr="0070536D">
              <w:rPr>
                <w:sz w:val="20"/>
              </w:rPr>
              <w:t>BCME 2021 AutoVue Setup for Meridian b5380.msi</w:t>
            </w:r>
          </w:p>
        </w:tc>
      </w:tr>
    </w:tbl>
    <w:p w14:paraId="180B7359" w14:textId="77777777" w:rsidR="00E80623" w:rsidRDefault="00E80623"/>
    <w:p w14:paraId="0A54E052" w14:textId="77777777" w:rsidR="00C54619" w:rsidRDefault="00C54619"/>
    <w:p w14:paraId="752E6C19" w14:textId="77777777" w:rsidR="00C54619" w:rsidRPr="00C54619" w:rsidRDefault="00C54619">
      <w:pPr>
        <w:rPr>
          <w:b/>
          <w:lang w:val="en-GB"/>
        </w:rPr>
      </w:pPr>
      <w:r w:rsidRPr="00C54619">
        <w:rPr>
          <w:b/>
          <w:lang w:val="en-GB"/>
        </w:rPr>
        <w:t xml:space="preserve">Script de </w:t>
      </w:r>
      <w:proofErr w:type="spellStart"/>
      <w:r w:rsidRPr="00C54619">
        <w:rPr>
          <w:b/>
          <w:lang w:val="en-GB"/>
        </w:rPr>
        <w:t>instalação</w:t>
      </w:r>
      <w:proofErr w:type="spellEnd"/>
    </w:p>
    <w:p w14:paraId="10F5F1C6" w14:textId="2A7B3F14" w:rsidR="00C54619" w:rsidRPr="00C54619" w:rsidRDefault="00C54619">
      <w:pPr>
        <w:rPr>
          <w:lang w:val="en-GB"/>
        </w:rPr>
      </w:pPr>
      <w:proofErr w:type="spellStart"/>
      <w:r w:rsidRPr="00C54619">
        <w:rPr>
          <w:lang w:val="en-GB"/>
        </w:rPr>
        <w:t>msiexec</w:t>
      </w:r>
      <w:proofErr w:type="spellEnd"/>
      <w:r w:rsidRPr="00C54619">
        <w:rPr>
          <w:lang w:val="en-GB"/>
        </w:rPr>
        <w:t xml:space="preserve"> /</w:t>
      </w:r>
      <w:proofErr w:type="spellStart"/>
      <w:r w:rsidRPr="00C54619">
        <w:rPr>
          <w:lang w:val="en-GB"/>
        </w:rPr>
        <w:t>i</w:t>
      </w:r>
      <w:proofErr w:type="spellEnd"/>
      <w:r w:rsidRPr="00C54619">
        <w:rPr>
          <w:lang w:val="en-GB"/>
        </w:rPr>
        <w:t xml:space="preserve"> "C:\Temp\</w:t>
      </w:r>
      <w:r w:rsidR="00D15AC6" w:rsidRPr="00D15AC6">
        <w:rPr>
          <w:lang w:val="en-GB"/>
        </w:rPr>
        <w:t>Meridian2021ClientSetup\Client64setup_b5380</w:t>
      </w:r>
      <w:r w:rsidRPr="00C54619">
        <w:rPr>
          <w:lang w:val="en-GB"/>
        </w:rPr>
        <w:t>\Meridian Enterprise (x64).</w:t>
      </w:r>
      <w:proofErr w:type="spellStart"/>
      <w:r w:rsidRPr="00C54619">
        <w:rPr>
          <w:lang w:val="en-GB"/>
        </w:rPr>
        <w:t>msi</w:t>
      </w:r>
      <w:proofErr w:type="spellEnd"/>
      <w:r w:rsidRPr="00C54619">
        <w:rPr>
          <w:lang w:val="en-GB"/>
        </w:rPr>
        <w:t>" LWSFOLDER="C:\BC-WorkSpace\" EDMSERVERNAME="</w:t>
      </w:r>
      <w:r w:rsidR="00D15AC6">
        <w:rPr>
          <w:lang w:val="en-GB"/>
        </w:rPr>
        <w:t>PEARLJAM</w:t>
      </w:r>
      <w:r w:rsidRPr="00C54619">
        <w:rPr>
          <w:lang w:val="en-GB"/>
        </w:rPr>
        <w:t>" INSTALLDIR="C:\Program Files\BC-Meridian" WEBACCESSURL=</w:t>
      </w:r>
      <w:r w:rsidR="009D06EE" w:rsidRPr="00C54619">
        <w:rPr>
          <w:lang w:val="en-GB"/>
        </w:rPr>
        <w:t>"</w:t>
      </w:r>
      <w:r w:rsidR="009D06EE" w:rsidRPr="009D06EE">
        <w:rPr>
          <w:lang w:val="en-GB"/>
        </w:rPr>
        <w:t>http://pearljam/Meridian/Start</w:t>
      </w:r>
      <w:r w:rsidR="009D06EE" w:rsidRPr="00C54619">
        <w:rPr>
          <w:lang w:val="en-GB"/>
        </w:rPr>
        <w:t>"</w:t>
      </w:r>
      <w:r w:rsidR="009D06EE">
        <w:rPr>
          <w:lang w:val="en-GB"/>
        </w:rPr>
        <w:t xml:space="preserve"> SCURL=</w:t>
      </w:r>
      <w:r w:rsidR="009D06EE" w:rsidRPr="00C54619">
        <w:rPr>
          <w:lang w:val="en-GB"/>
        </w:rPr>
        <w:t>"</w:t>
      </w:r>
      <w:r w:rsidR="009D06EE" w:rsidRPr="009D06EE">
        <w:rPr>
          <w:lang w:val="en-GB"/>
        </w:rPr>
        <w:t>http://PEARLJAM/bcsitecache</w:t>
      </w:r>
      <w:r w:rsidR="009D06EE" w:rsidRPr="00C54619">
        <w:rPr>
          <w:lang w:val="en-GB"/>
        </w:rPr>
        <w:t>"</w:t>
      </w:r>
      <w:r w:rsidRPr="00C54619">
        <w:rPr>
          <w:lang w:val="en-GB"/>
        </w:rPr>
        <w:t xml:space="preserve"> ADDLOCAL="Common,AMHook,Download,Viewer,DBX,PUC,</w:t>
      </w:r>
      <w:r w:rsidR="00F93DD5" w:rsidRPr="00F93DD5">
        <w:rPr>
          <w:lang w:val="en-GB"/>
        </w:rPr>
        <w:t>AIMS</w:t>
      </w:r>
      <w:r w:rsidR="00F93DD5">
        <w:rPr>
          <w:lang w:val="en-GB"/>
        </w:rPr>
        <w:t>,</w:t>
      </w:r>
      <w:r w:rsidR="00F93DD5" w:rsidRPr="00F93DD5">
        <w:rPr>
          <w:lang w:val="en-GB"/>
        </w:rPr>
        <w:t>PublisherExt</w:t>
      </w:r>
      <w:r w:rsidR="00F93DD5">
        <w:rPr>
          <w:lang w:val="en-GB"/>
        </w:rPr>
        <w:t>,</w:t>
      </w:r>
      <w:r w:rsidRPr="00C54619">
        <w:rPr>
          <w:lang w:val="en-GB"/>
        </w:rPr>
        <w:t>Acad2017,Acad2018,Acad2019,Acad2020,Acad2021,Inventor,NETInterops,NETAPI,WordAddin,ExcelAddin,PowerPointAddin,OutlookAddin," TRANSFORMS="1046.mst" /quiet /</w:t>
      </w:r>
      <w:proofErr w:type="spellStart"/>
      <w:r w:rsidRPr="00C54619">
        <w:rPr>
          <w:lang w:val="en-GB"/>
        </w:rPr>
        <w:t>norestart</w:t>
      </w:r>
      <w:proofErr w:type="spellEnd"/>
      <w:r w:rsidRPr="00C54619">
        <w:rPr>
          <w:lang w:val="en-GB"/>
        </w:rPr>
        <w:t xml:space="preserve"> /log "C:\Temp\</w:t>
      </w:r>
      <w:r w:rsidR="00D15AC6">
        <w:rPr>
          <w:lang w:val="en-GB"/>
        </w:rPr>
        <w:t>M</w:t>
      </w:r>
      <w:r w:rsidR="00D15AC6" w:rsidRPr="00D15AC6">
        <w:rPr>
          <w:lang w:val="en-GB"/>
        </w:rPr>
        <w:t>eridian2021ClientSetup</w:t>
      </w:r>
      <w:r w:rsidR="00D15AC6">
        <w:rPr>
          <w:lang w:val="en-GB"/>
        </w:rPr>
        <w:t>\</w:t>
      </w:r>
      <w:r w:rsidRPr="00C54619">
        <w:rPr>
          <w:lang w:val="en-GB"/>
        </w:rPr>
        <w:t>Meridian2021-Setup.log"</w:t>
      </w:r>
    </w:p>
    <w:sectPr w:rsidR="00C54619" w:rsidRPr="00C5461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7B2FE2"/>
    <w:multiLevelType w:val="hybridMultilevel"/>
    <w:tmpl w:val="6FCA0A5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1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tjA3Nbc0NDU2MLBQ0lEKTi0uzszPAykwqwUA4ON78CwAAAA="/>
  </w:docVars>
  <w:rsids>
    <w:rsidRoot w:val="005D799F"/>
    <w:rsid w:val="00030CDD"/>
    <w:rsid w:val="002742AB"/>
    <w:rsid w:val="003003B0"/>
    <w:rsid w:val="00347828"/>
    <w:rsid w:val="004D0777"/>
    <w:rsid w:val="005D799F"/>
    <w:rsid w:val="0070536D"/>
    <w:rsid w:val="00826CFD"/>
    <w:rsid w:val="009D06EE"/>
    <w:rsid w:val="00A16598"/>
    <w:rsid w:val="00B86526"/>
    <w:rsid w:val="00C54619"/>
    <w:rsid w:val="00D15AC6"/>
    <w:rsid w:val="00D859DF"/>
    <w:rsid w:val="00DD46AF"/>
    <w:rsid w:val="00E658CA"/>
    <w:rsid w:val="00E80623"/>
    <w:rsid w:val="00F93D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043613"/>
  <w15:chartTrackingRefBased/>
  <w15:docId w15:val="{D9412269-1C04-44DA-9FBF-1DB567A71A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pt-BR"/>
    </w:rPr>
  </w:style>
  <w:style w:type="paragraph" w:styleId="Heading1">
    <w:name w:val="heading 1"/>
    <w:basedOn w:val="Normal"/>
    <w:next w:val="Normal"/>
    <w:link w:val="Heading1Char"/>
    <w:uiPriority w:val="9"/>
    <w:qFormat/>
    <w:rsid w:val="0070536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0536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0536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799F"/>
    <w:pPr>
      <w:ind w:left="720"/>
      <w:contextualSpacing/>
    </w:pPr>
  </w:style>
  <w:style w:type="table" w:styleId="TableGrid">
    <w:name w:val="Table Grid"/>
    <w:basedOn w:val="TableNormal"/>
    <w:uiPriority w:val="39"/>
    <w:rsid w:val="005D79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70536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0536D"/>
    <w:rPr>
      <w:rFonts w:asciiTheme="majorHAnsi" w:eastAsiaTheme="majorEastAsia" w:hAnsiTheme="majorHAnsi" w:cstheme="majorBidi"/>
      <w:spacing w:val="-10"/>
      <w:kern w:val="28"/>
      <w:sz w:val="56"/>
      <w:szCs w:val="56"/>
      <w:lang w:val="pt-BR"/>
    </w:rPr>
  </w:style>
  <w:style w:type="character" w:customStyle="1" w:styleId="Heading2Char">
    <w:name w:val="Heading 2 Char"/>
    <w:basedOn w:val="DefaultParagraphFont"/>
    <w:link w:val="Heading2"/>
    <w:uiPriority w:val="9"/>
    <w:rsid w:val="0070536D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pt-BR"/>
    </w:rPr>
  </w:style>
  <w:style w:type="character" w:customStyle="1" w:styleId="Heading3Char">
    <w:name w:val="Heading 3 Char"/>
    <w:basedOn w:val="DefaultParagraphFont"/>
    <w:link w:val="Heading3"/>
    <w:uiPriority w:val="9"/>
    <w:rsid w:val="0070536D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pt-BR"/>
    </w:rPr>
  </w:style>
  <w:style w:type="character" w:customStyle="1" w:styleId="Heading1Char">
    <w:name w:val="Heading 1 Char"/>
    <w:basedOn w:val="DefaultParagraphFont"/>
    <w:link w:val="Heading1"/>
    <w:uiPriority w:val="9"/>
    <w:rsid w:val="0070536D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pt-BR"/>
    </w:rPr>
  </w:style>
  <w:style w:type="character" w:styleId="Hyperlink">
    <w:name w:val="Hyperlink"/>
    <w:basedOn w:val="DefaultParagraphFont"/>
    <w:uiPriority w:val="99"/>
    <w:unhideWhenUsed/>
    <w:rsid w:val="009D06E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06E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3589CC-7E8F-46B6-BDBD-E81E3CB367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2</TotalTime>
  <Pages>1</Pages>
  <Words>210</Words>
  <Characters>113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lueCielo ECM Solutions</Company>
  <LinksUpToDate>false</LinksUpToDate>
  <CharactersWithSpaces>1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Batista</dc:creator>
  <cp:keywords/>
  <dc:description/>
  <cp:lastModifiedBy>Batista, Samuel</cp:lastModifiedBy>
  <cp:revision>11</cp:revision>
  <dcterms:created xsi:type="dcterms:W3CDTF">2021-07-07T13:39:00Z</dcterms:created>
  <dcterms:modified xsi:type="dcterms:W3CDTF">2021-08-03T13:15:00Z</dcterms:modified>
</cp:coreProperties>
</file>